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p>
    <w:bookmarkStart w:id="20" w:name="cover-letter"/>
    <w:p>
      <w:pPr>
        <w:pStyle w:val="Heading1"/>
      </w:pPr>
      <w:r>
        <w:t xml:space="preserve">Cover Letter</w:t>
      </w:r>
    </w:p>
    <w:p>
      <w:pPr>
        <w:pStyle w:val="FirstParagraph"/>
      </w:pPr>
      <w:r>
        <w:rPr>
          <w:bCs/>
          <w:b/>
        </w:rPr>
        <w:t xml:space="preserve">Ms. Amina Diallo</w:t>
      </w:r>
      <w:r>
        <w:br/>
      </w:r>
      <w:r>
        <w:t xml:space="preserve">54 Rue de la République</w:t>
      </w:r>
      <w:r>
        <w:br/>
      </w:r>
      <w:r>
        <w:t xml:space="preserve">Abidjan, Côte d'Ivoire</w:t>
      </w:r>
      <w:r>
        <w:br/>
      </w:r>
      <w:r>
        <w:t xml:space="preserve">+225 07 89 12 34</w:t>
      </w:r>
      <w:r>
        <w:br/>
      </w:r>
      <w:r>
        <w:t xml:space="preserve">aminadiallo@email.com</w:t>
      </w:r>
    </w:p>
    <w:p>
      <w:pPr>
        <w:pStyle w:val="BodyText"/>
      </w:pPr>
      <w:r>
        <w:t xml:space="preserve">April 5, 2024</w:t>
      </w:r>
    </w:p>
    <w:p>
      <w:pPr>
        <w:pStyle w:val="BodyText"/>
      </w:pPr>
      <w:r>
        <w:rPr>
          <w:bCs/>
          <w:b/>
        </w:rPr>
        <w:t xml:space="preserve">Human Resources Department</w:t>
      </w:r>
      <w:r>
        <w:br/>
      </w:r>
      <w:r>
        <w:rPr>
          <w:bCs/>
          <w:b/>
        </w:rPr>
        <w:t xml:space="preserve">University of Abidjan - Cocody</w:t>
      </w:r>
      <w:r>
        <w:br/>
      </w:r>
      <w:r>
        <w:rPr>
          <w:bCs/>
          <w:b/>
        </w:rPr>
        <w:t xml:space="preserve">BP V-1378 Abidjan, Côte d'Ivoire</w:t>
      </w:r>
    </w:p>
    <w:p>
      <w:pPr>
        <w:pStyle w:val="BodyText"/>
      </w:pPr>
      <w:r>
        <w:t xml:space="preserve">Dear Hiring Committee,</w:t>
      </w:r>
    </w:p>
    <w:p>
      <w:pPr>
        <w:pStyle w:val="BodyText"/>
      </w:pPr>
      <w:r>
        <w:t xml:space="preserve">I am writing to express my enthusiastic interest in the position of University Lecturer at the University of Abidjan, a prestigious institution that plays a vital role in shaping the academic and professional future of students across Ivory Coast. As an experienced educator with a strong background in [Your Field, e.g., Economics, Environmental Science, or Education], I am eager to contribute my expertise to your esteemed institution and support the vibrant academic community of Abidjan. This opportunity aligns perfectly with my career goals and passion for fostering intellectual growth in a dynamic and culturally rich environment like Ivory Coast.</w:t>
      </w:r>
    </w:p>
    <w:p>
      <w:pPr>
        <w:pStyle w:val="BodyText"/>
      </w:pPr>
      <w:r>
        <w:t xml:space="preserve">With over [X years] of experience in higher education, I have developed a deep understanding of the responsibilities and challenges inherent to the role of a University Lecturer. My academic journey began with a Bachelor’s degree in [Your Degree] from [University Name], followed by a Master’s and Ph.D. in [Your Field] from [University Name]. These qualifications have equipped me with the theoretical knowledge, research skills, and pedagogical strategies necessary to excel as an educator. I have also served as a teaching assistant and adjunct lecturer at universities in [Country/Region], where I designed curricula, delivered lectures on topics such as [specific subjects], and mentored students in both classroom and research settings.</w:t>
      </w:r>
    </w:p>
    <w:p>
      <w:pPr>
        <w:pStyle w:val="BodyText"/>
      </w:pPr>
      <w:r>
        <w:t xml:space="preserve">A key strength of my professional profile is my commitment to innovative teaching methodologies. As a University Lecturer, I believe that education should be interactive, inclusive, and adaptable to the needs of diverse learners. In my previous roles, I have incorporated technology-enhanced learning tools, such as virtual simulations and online discussion forums, to engage students in meaningful ways. For example, during my time at [University Name], I developed a course on [specific subject] that integrated case studies from African contexts, allowing students to apply theoretical concepts to real-world challenges. This approach not only enhanced student participation but also fostered critical thinking and problem-solving skills—essential competencies for graduates in Ivory Coast’s evolving job market.</w:t>
      </w:r>
    </w:p>
    <w:p>
      <w:pPr>
        <w:pStyle w:val="BodyText"/>
      </w:pPr>
      <w:r>
        <w:t xml:space="preserve">In addition to my teaching experience, I have contributed to scholarly research that aligns with the mission of the University of Abidjan. My work on [specific research topic, e.g., "Sustainable Development in West Africa"] has been published in peer-reviewed journals such as [Journal Name], and I have presented findings at international conferences in [Location]. I am particularly drawn to Ivory Coast Abidjan because of its unique position as a hub for regional collaboration and innovation. The University of Abidjan’s focus on addressing local and global challenges through research resonates deeply with my own academic priorities. I am eager to collaborate with faculty members on projects that address pressing issues such as climate change, economic inequality, or educational access, which are critical to the development of Côte d'Ivoire and the broader West African region.</w:t>
      </w:r>
    </w:p>
    <w:p>
      <w:pPr>
        <w:pStyle w:val="BodyText"/>
      </w:pPr>
      <w:r>
        <w:t xml:space="preserve">My experience in cross-cultural communication and adaptability further strengthens my suitability for this role. Having worked with students and colleagues from diverse backgrounds, I have developed a sensitivity to cultural nuances and a commitment to creating an inclusive learning environment. Ivory Coast Abidjan, with its rich tapestry of ethnicities, languages, and traditions, offers an exciting opportunity to engage with a wide range of perspectives. I am confident that my ability to bridge cultural gaps and foster collaboration will contribute positively to the university’s mission of excellence in education.</w:t>
      </w:r>
    </w:p>
    <w:p>
      <w:pPr>
        <w:pStyle w:val="BodyText"/>
      </w:pPr>
      <w:r>
        <w:t xml:space="preserve">I am also deeply committed to supporting the personal and professional growth of students. As a University Lecturer, I strive to empower learners by encouraging them to think independently, ask critical questions, and pursue their passions. In Abidjan, I hope to mentor students who are passionate about [specific field], guiding them toward academic success and meaningful careers. I am particularly interested in initiatives that promote gender equity in STEM fields or support underrepresented communities through education—areas where Ivory Coast Abidjan has shown promising progress.</w:t>
      </w:r>
    </w:p>
    <w:p>
      <w:pPr>
        <w:pStyle w:val="BodyText"/>
      </w:pPr>
      <w:r>
        <w:t xml:space="preserve">Finally, I would like to express my sincere admiration for the University of Abidjan’s dedication to academic excellence and its role as a beacon of knowledge in Côte d'Ivoire. Your institution’s reputation for fostering innovation and producing skilled graduates aligns perfectly with my aspirations as an educator. I am eager to contribute my expertise, energy, and enthusiasm to your team and help shape the next generation of leaders in Ivory Coast Abidjan.</w:t>
      </w:r>
    </w:p>
    <w:p>
      <w:pPr>
        <w:pStyle w:val="BodyText"/>
      </w:pPr>
      <w:r>
        <w:t xml:space="preserve">Thank you for considering my application. I would welcome the opportunity to discuss how my qualifications and vision align with the needs of the University of Abidjan. Please feel free to contact me at [Your Phone Number] or [Your Email Address] at your earliest convenience. I look forward to the possibility of contributing to your institution’s continued success.</w:t>
      </w:r>
    </w:p>
    <w:p>
      <w:pPr>
        <w:pStyle w:val="BodyText"/>
      </w:pPr>
      <w:r>
        <w:t xml:space="preserve">Sincerely,</w:t>
      </w:r>
      <w:r>
        <w:br/>
      </w:r>
      <w:r>
        <w:rPr>
          <w:bCs/>
          <w:b/>
        </w:rPr>
        <w:t xml:space="preserve">Ms. Amina Dial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dc:title>
  <dc:creator/>
  <cp:keywords/>
  <dcterms:created xsi:type="dcterms:W3CDTF">2025-12-11T15:10:22Z</dcterms:created>
  <dcterms:modified xsi:type="dcterms:W3CDTF">2025-12-11T15:10:22Z</dcterms:modified>
</cp:coreProperties>
</file>

<file path=docProps/custom.xml><?xml version="1.0" encoding="utf-8"?>
<Properties xmlns="http://schemas.openxmlformats.org/officeDocument/2006/custom-properties" xmlns:vt="http://schemas.openxmlformats.org/officeDocument/2006/docPropsVTypes"/>
</file>